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6714638" w:rsidR="000035F9" w:rsidRPr="00434074" w:rsidRDefault="00542033" w:rsidP="00D507FF">
            <w:pPr>
              <w:jc w:val="both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D507FF">
            <w:pPr>
              <w:spacing w:before="240"/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D507FF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691FB08C" w:rsidR="000035F9" w:rsidRDefault="003E55A6" w:rsidP="00D507FF">
            <w:pPr>
              <w:pStyle w:val="Header"/>
              <w:jc w:val="both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7CFED493" w:rsidR="000035F9" w:rsidRPr="00876A58" w:rsidRDefault="003E55A6" w:rsidP="00D507FF">
            <w:pPr>
              <w:pStyle w:val="Header"/>
              <w:jc w:val="both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D507FF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9D0309B" w:rsidR="000035F9" w:rsidRPr="00227331" w:rsidRDefault="00227331" w:rsidP="00D507FF">
            <w:pPr>
              <w:pStyle w:val="Header"/>
              <w:jc w:val="both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3E55A6">
              <w:rPr>
                <w:rFonts w:ascii="Arial" w:hAnsi="Arial" w:cs="Arial"/>
                <w:iCs/>
                <w:sz w:val="20"/>
                <w:szCs w:val="20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D507FF">
            <w:pPr>
              <w:pStyle w:val="Header"/>
              <w:tabs>
                <w:tab w:val="clear" w:pos="4680"/>
                <w:tab w:val="left" w:pos="2129"/>
              </w:tabs>
              <w:jc w:val="both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D507FF">
      <w:pPr>
        <w:jc w:val="both"/>
      </w:pPr>
    </w:p>
    <w:p w14:paraId="5433A10A" w14:textId="77777777" w:rsidR="00740F48" w:rsidRDefault="009F37DD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538A2D02" w:rsidR="009F37DD" w:rsidRPr="00740F48" w:rsidRDefault="003E55A6" w:rsidP="00D507FF">
      <w:pPr>
        <w:spacing w:line="360" w:lineRule="auto"/>
        <w:ind w:firstLine="360"/>
        <w:jc w:val="both"/>
        <w:rPr>
          <w:sz w:val="28"/>
          <w:szCs w:val="28"/>
        </w:rPr>
      </w:pPr>
      <w:r>
        <w:t>$</w:t>
      </w:r>
      <w:proofErr w:type="spellStart"/>
      <w:r>
        <w:t>okopedia</w:t>
      </w:r>
      <w:proofErr w:type="spellEnd"/>
    </w:p>
    <w:p w14:paraId="427A204C" w14:textId="7DF52455" w:rsidR="009F37DD" w:rsidRPr="00E55F16" w:rsidRDefault="009F37DD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0E0B0D3" w14:textId="77777777" w:rsidR="003E55A6" w:rsidRPr="003E55A6" w:rsidRDefault="003E55A6" w:rsidP="00D507FF">
      <w:pPr>
        <w:pStyle w:val="ListParagraph"/>
        <w:spacing w:line="360" w:lineRule="auto"/>
        <w:ind w:left="360" w:firstLine="360"/>
        <w:jc w:val="both"/>
        <w:rPr>
          <w:rStyle w:val="longtext"/>
          <w:shd w:val="clear" w:color="auto" w:fill="FFFFFF"/>
        </w:rPr>
      </w:pPr>
      <w:r w:rsidRPr="003E55A6">
        <w:rPr>
          <w:rStyle w:val="longtext"/>
          <w:b/>
          <w:shd w:val="clear" w:color="auto" w:fill="FFFFFF"/>
        </w:rPr>
        <w:t>$</w:t>
      </w:r>
      <w:proofErr w:type="spellStart"/>
      <w:r w:rsidRPr="003E55A6">
        <w:rPr>
          <w:rStyle w:val="longtext"/>
          <w:b/>
          <w:shd w:val="clear" w:color="auto" w:fill="FFFFFF"/>
        </w:rPr>
        <w:t>okopedia</w:t>
      </w:r>
      <w:proofErr w:type="spellEnd"/>
      <w:r w:rsidRPr="003E55A6">
        <w:rPr>
          <w:rStyle w:val="longtext"/>
          <w:b/>
        </w:rPr>
        <w:t xml:space="preserve"> </w:t>
      </w:r>
      <w:r>
        <w:rPr>
          <w:rStyle w:val="longtext"/>
        </w:rPr>
        <w:t xml:space="preserve">is a famous Indonesian technology company specializing in e-commerce, </w:t>
      </w:r>
      <w:r>
        <w:t>to expand its business,</w:t>
      </w:r>
      <w:r w:rsidRPr="003E55A6">
        <w:rPr>
          <w:rStyle w:val="longtext"/>
          <w:b/>
          <w:shd w:val="clear" w:color="auto" w:fill="FFFFFF"/>
        </w:rPr>
        <w:t xml:space="preserve"> $</w:t>
      </w:r>
      <w:proofErr w:type="spellStart"/>
      <w:r w:rsidRPr="003E55A6">
        <w:rPr>
          <w:rStyle w:val="longtext"/>
          <w:b/>
          <w:shd w:val="clear" w:color="auto" w:fill="FFFFFF"/>
        </w:rPr>
        <w:t>okopedia</w:t>
      </w:r>
      <w:proofErr w:type="spellEnd"/>
      <w:r>
        <w:t xml:space="preserve"> wants to create a website for their shop. In that website, people can find information about the </w:t>
      </w:r>
      <w:r w:rsidRPr="003E55A6">
        <w:rPr>
          <w:rStyle w:val="longtext"/>
          <w:b/>
          <w:shd w:val="clear" w:color="auto" w:fill="FFFFFF"/>
        </w:rPr>
        <w:t>$</w:t>
      </w:r>
      <w:proofErr w:type="spellStart"/>
      <w:r w:rsidRPr="003E55A6">
        <w:rPr>
          <w:rStyle w:val="longtext"/>
          <w:b/>
          <w:shd w:val="clear" w:color="auto" w:fill="FFFFFF"/>
        </w:rPr>
        <w:t>okopedia</w:t>
      </w:r>
      <w:r w:rsidRPr="003E55A6">
        <w:rPr>
          <w:rStyle w:val="longtext"/>
          <w:shd w:val="clear" w:color="auto" w:fill="FFFFFF"/>
        </w:rPr>
        <w:t>’s</w:t>
      </w:r>
      <w:proofErr w:type="spellEnd"/>
      <w:r>
        <w:t xml:space="preserve"> products and order it. </w:t>
      </w:r>
      <w:r w:rsidRPr="003E55A6">
        <w:rPr>
          <w:color w:val="000000"/>
        </w:rPr>
        <w:t xml:space="preserve">This website enables the customers to know what is inside </w:t>
      </w:r>
      <w:r w:rsidRPr="003E55A6">
        <w:rPr>
          <w:rStyle w:val="longtext"/>
          <w:b/>
          <w:color w:val="000000"/>
          <w:shd w:val="clear" w:color="auto" w:fill="FFFFFF"/>
        </w:rPr>
        <w:t>$</w:t>
      </w:r>
      <w:proofErr w:type="spellStart"/>
      <w:r w:rsidRPr="003E55A6">
        <w:rPr>
          <w:rStyle w:val="longtext"/>
          <w:b/>
          <w:color w:val="000000"/>
          <w:shd w:val="clear" w:color="auto" w:fill="FFFFFF"/>
        </w:rPr>
        <w:t>okopedia</w:t>
      </w:r>
      <w:proofErr w:type="spellEnd"/>
      <w:r w:rsidRPr="003E55A6">
        <w:rPr>
          <w:rStyle w:val="longtext"/>
          <w:color w:val="000000"/>
          <w:shd w:val="clear" w:color="auto" w:fill="FFFFFF"/>
        </w:rPr>
        <w:t>.</w:t>
      </w:r>
    </w:p>
    <w:p w14:paraId="12AE8008" w14:textId="31090EA6" w:rsidR="009F37DD" w:rsidRPr="00682E72" w:rsidRDefault="003F34E7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6616FC6" w:rsidR="00B2372A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Register</w:t>
      </w:r>
    </w:p>
    <w:p w14:paraId="5309D10D" w14:textId="46BAD546" w:rsidR="003E55A6" w:rsidRDefault="00DB677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894A5EA" wp14:editId="5CC748D0">
            <wp:extent cx="5486400" cy="2577626"/>
            <wp:effectExtent l="19050" t="19050" r="19050" b="133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84114" w14:textId="573EB8F6" w:rsidR="003E55A6" w:rsidRPr="00DB677F" w:rsidRDefault="00DB677F" w:rsidP="00D507FF">
      <w:pPr>
        <w:pStyle w:val="ListParagraph"/>
        <w:spacing w:line="360" w:lineRule="auto"/>
        <w:ind w:firstLine="720"/>
        <w:jc w:val="both"/>
      </w:pPr>
      <w:r>
        <w:t xml:space="preserve">This page allows guests to </w:t>
      </w:r>
      <w:r>
        <w:rPr>
          <w:b/>
        </w:rPr>
        <w:t>register</w:t>
      </w:r>
      <w:r>
        <w:t xml:space="preserve"> themselves as </w:t>
      </w:r>
      <w:r>
        <w:rPr>
          <w:rStyle w:val="longtext"/>
          <w:b/>
          <w:shd w:val="clear" w:color="auto" w:fill="FFFFFF"/>
        </w:rPr>
        <w:t>$</w:t>
      </w:r>
      <w:proofErr w:type="spellStart"/>
      <w:r>
        <w:rPr>
          <w:rStyle w:val="longtext"/>
          <w:b/>
          <w:shd w:val="clear" w:color="auto" w:fill="FFFFFF"/>
        </w:rPr>
        <w:t>okopedia</w:t>
      </w:r>
      <w:proofErr w:type="spellEnd"/>
      <w:r>
        <w:t xml:space="preserve"> member. To be able to </w:t>
      </w:r>
      <w:r w:rsidRPr="00DB677F">
        <w:rPr>
          <w:b/>
          <w:bCs/>
        </w:rPr>
        <w:t>access the admin page</w:t>
      </w:r>
      <w:r>
        <w:t xml:space="preserve"> please register using </w:t>
      </w:r>
      <w:r>
        <w:rPr>
          <w:b/>
          <w:bCs/>
        </w:rPr>
        <w:t>@sk-admin</w:t>
      </w:r>
      <w:r>
        <w:t xml:space="preserve"> email</w:t>
      </w:r>
      <w:r w:rsidR="00800818">
        <w:t xml:space="preserve"> (ex. admin</w:t>
      </w:r>
      <w:r w:rsidR="00800818" w:rsidRPr="00800818">
        <w:rPr>
          <w:b/>
          <w:bCs/>
        </w:rPr>
        <w:t>@sk-admin</w:t>
      </w:r>
      <w:r w:rsidR="00800818">
        <w:t>.com).</w:t>
      </w:r>
    </w:p>
    <w:p w14:paraId="5726693F" w14:textId="55746E63" w:rsidR="003E55A6" w:rsidRDefault="003E55A6" w:rsidP="00D507FF">
      <w:pPr>
        <w:pStyle w:val="ListParagraph"/>
        <w:spacing w:line="360" w:lineRule="auto"/>
        <w:jc w:val="both"/>
      </w:pPr>
    </w:p>
    <w:p w14:paraId="6EBBA8F3" w14:textId="304D678B" w:rsidR="00DB677F" w:rsidRDefault="00DB677F" w:rsidP="00D507FF">
      <w:pPr>
        <w:pStyle w:val="ListParagraph"/>
        <w:spacing w:line="360" w:lineRule="auto"/>
        <w:jc w:val="both"/>
      </w:pPr>
    </w:p>
    <w:p w14:paraId="2489FD50" w14:textId="5CC7BA48" w:rsidR="00DB677F" w:rsidRDefault="00DB677F" w:rsidP="00D507FF">
      <w:pPr>
        <w:pStyle w:val="ListParagraph"/>
        <w:spacing w:line="360" w:lineRule="auto"/>
        <w:jc w:val="both"/>
      </w:pPr>
    </w:p>
    <w:p w14:paraId="75423C49" w14:textId="77777777" w:rsidR="00DB677F" w:rsidRDefault="00DB677F" w:rsidP="00D507FF">
      <w:pPr>
        <w:pStyle w:val="ListParagraph"/>
        <w:spacing w:line="360" w:lineRule="auto"/>
        <w:jc w:val="both"/>
      </w:pPr>
    </w:p>
    <w:p w14:paraId="70294CC2" w14:textId="090FBE73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Login</w:t>
      </w:r>
    </w:p>
    <w:p w14:paraId="3C09F40E" w14:textId="5A846843" w:rsidR="00DB677F" w:rsidRDefault="00DB677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24A0C342" wp14:editId="734715B7">
            <wp:extent cx="5486400" cy="2577626"/>
            <wp:effectExtent l="19050" t="19050" r="19050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FEFC4" w14:textId="07A33FE6" w:rsidR="00DB677F" w:rsidRDefault="00DB677F" w:rsidP="00D507FF">
      <w:pPr>
        <w:pStyle w:val="ListParagraph"/>
        <w:spacing w:line="360" w:lineRule="auto"/>
        <w:ind w:firstLine="720"/>
        <w:jc w:val="both"/>
        <w:rPr>
          <w:bCs/>
        </w:rPr>
      </w:pPr>
      <w:r>
        <w:t xml:space="preserve">This page allows user to log in to the website. If user has entered correct </w:t>
      </w:r>
      <w:r>
        <w:rPr>
          <w:b/>
        </w:rPr>
        <w:t>Username</w:t>
      </w:r>
      <w:r>
        <w:t xml:space="preserve"> and </w:t>
      </w:r>
      <w:r>
        <w:rPr>
          <w:b/>
        </w:rPr>
        <w:t>Password</w:t>
      </w:r>
      <w:r>
        <w:t xml:space="preserve">, the page will be redirected to the </w:t>
      </w:r>
      <w:r>
        <w:rPr>
          <w:b/>
        </w:rPr>
        <w:t>Home Page</w:t>
      </w:r>
      <w:r>
        <w:rPr>
          <w:bCs/>
        </w:rPr>
        <w:t>.</w:t>
      </w:r>
    </w:p>
    <w:p w14:paraId="1CD710F5" w14:textId="77777777" w:rsidR="00DB677F" w:rsidRPr="00DB677F" w:rsidRDefault="00DB677F" w:rsidP="00D507FF">
      <w:pPr>
        <w:pStyle w:val="ListParagraph"/>
        <w:spacing w:line="360" w:lineRule="auto"/>
        <w:jc w:val="both"/>
        <w:rPr>
          <w:bCs/>
        </w:rPr>
      </w:pPr>
    </w:p>
    <w:p w14:paraId="4177578D" w14:textId="320C89D7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Home</w:t>
      </w:r>
    </w:p>
    <w:p w14:paraId="2610BF32" w14:textId="6B839C94" w:rsidR="00314962" w:rsidRDefault="00314962" w:rsidP="00D507FF">
      <w:pPr>
        <w:pStyle w:val="ListParagraph"/>
        <w:spacing w:line="360" w:lineRule="auto"/>
        <w:jc w:val="both"/>
      </w:pPr>
      <w:r>
        <w:rPr>
          <w:b/>
          <w:bCs/>
        </w:rPr>
        <w:t>(guest)</w:t>
      </w:r>
    </w:p>
    <w:p w14:paraId="5705BE93" w14:textId="331ADB8B" w:rsidR="00314962" w:rsidRDefault="00314962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05B0245" wp14:editId="3E72D03B">
            <wp:extent cx="5486400" cy="2577626"/>
            <wp:effectExtent l="19050" t="19050" r="19050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D869EA" w14:textId="77777777" w:rsidR="00314962" w:rsidRDefault="00314962" w:rsidP="00D507FF">
      <w:pPr>
        <w:pStyle w:val="ListParagraph"/>
        <w:spacing w:line="360" w:lineRule="auto"/>
        <w:jc w:val="both"/>
        <w:rPr>
          <w:b/>
          <w:bCs/>
        </w:rPr>
      </w:pPr>
    </w:p>
    <w:p w14:paraId="46E907B1" w14:textId="77777777" w:rsidR="00314962" w:rsidRDefault="00314962" w:rsidP="00D507FF">
      <w:pPr>
        <w:spacing w:after="200" w:line="276" w:lineRule="auto"/>
        <w:jc w:val="both"/>
        <w:rPr>
          <w:b/>
          <w:bCs/>
        </w:rPr>
      </w:pPr>
      <w:r>
        <w:rPr>
          <w:b/>
          <w:bCs/>
        </w:rPr>
        <w:br w:type="page"/>
      </w:r>
    </w:p>
    <w:p w14:paraId="60844C49" w14:textId="116410E6" w:rsidR="00314962" w:rsidRDefault="00314962" w:rsidP="00D507FF">
      <w:pPr>
        <w:pStyle w:val="ListParagraph"/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>(member)</w:t>
      </w:r>
    </w:p>
    <w:p w14:paraId="4E6F6695" w14:textId="3226575C" w:rsidR="00314962" w:rsidRDefault="00314962" w:rsidP="00D507FF">
      <w:pPr>
        <w:pStyle w:val="ListParagraph"/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22BF48B5" wp14:editId="1F5514C8">
            <wp:extent cx="5486400" cy="2577626"/>
            <wp:effectExtent l="19050" t="19050" r="19050" b="133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234AD" w14:textId="7DDB7290" w:rsidR="007D3E2D" w:rsidRDefault="007D3E2D" w:rsidP="00D507FF">
      <w:pPr>
        <w:pStyle w:val="ListParagraph"/>
        <w:spacing w:line="360" w:lineRule="auto"/>
        <w:jc w:val="both"/>
        <w:rPr>
          <w:b/>
          <w:bCs/>
        </w:rPr>
      </w:pPr>
    </w:p>
    <w:p w14:paraId="66C6F479" w14:textId="243ADA7A" w:rsidR="007D3E2D" w:rsidRDefault="007D3E2D" w:rsidP="00D507FF">
      <w:pPr>
        <w:pStyle w:val="ListParagraph"/>
        <w:spacing w:line="360" w:lineRule="auto"/>
        <w:jc w:val="both"/>
        <w:rPr>
          <w:b/>
          <w:bCs/>
        </w:rPr>
      </w:pPr>
      <w:r>
        <w:rPr>
          <w:b/>
          <w:bCs/>
        </w:rPr>
        <w:t>(admin)</w:t>
      </w:r>
    </w:p>
    <w:p w14:paraId="28652E0D" w14:textId="1B8576A6" w:rsidR="00314962" w:rsidRDefault="007D3E2D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A258B67" wp14:editId="4109F0FA">
            <wp:extent cx="5486400" cy="2577626"/>
            <wp:effectExtent l="19050" t="19050" r="19050" b="133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31D94E" w14:textId="2A9FD02B" w:rsidR="00314962" w:rsidRDefault="00314962" w:rsidP="00D507FF">
      <w:pPr>
        <w:pStyle w:val="ListParagraph"/>
        <w:tabs>
          <w:tab w:val="left" w:pos="450"/>
        </w:tabs>
        <w:spacing w:line="360" w:lineRule="auto"/>
        <w:jc w:val="both"/>
        <w:rPr>
          <w:b/>
          <w:bCs/>
        </w:rPr>
      </w:pPr>
      <w:r>
        <w:tab/>
        <w:t xml:space="preserve">This page allows user to see all </w:t>
      </w:r>
      <w:r>
        <w:rPr>
          <w:rStyle w:val="longtext"/>
          <w:b/>
          <w:shd w:val="clear" w:color="auto" w:fill="FFFFFF"/>
        </w:rPr>
        <w:t>$</w:t>
      </w:r>
      <w:proofErr w:type="spellStart"/>
      <w:r>
        <w:rPr>
          <w:rStyle w:val="longtext"/>
          <w:b/>
          <w:shd w:val="clear" w:color="auto" w:fill="FFFFFF"/>
        </w:rPr>
        <w:t>okopedia</w:t>
      </w:r>
      <w:proofErr w:type="spellEnd"/>
      <w:r>
        <w:rPr>
          <w:rStyle w:val="longtext"/>
          <w:b/>
          <w:shd w:val="clear" w:color="auto" w:fill="FFFFFF"/>
        </w:rPr>
        <w:t xml:space="preserve"> products</w:t>
      </w:r>
      <w:r>
        <w:t xml:space="preserve">. This page is accessible for </w:t>
      </w:r>
      <w:r>
        <w:rPr>
          <w:b/>
        </w:rPr>
        <w:t>all user.</w:t>
      </w:r>
      <w:r>
        <w:t xml:space="preserve"> In this page User can also </w:t>
      </w:r>
      <w:r>
        <w:rPr>
          <w:b/>
          <w:bCs/>
        </w:rPr>
        <w:t xml:space="preserve">search by name of product and products paginate by 3. </w:t>
      </w:r>
      <w:r>
        <w:t xml:space="preserve">In this page, guest can </w:t>
      </w:r>
      <w:r>
        <w:rPr>
          <w:b/>
        </w:rPr>
        <w:t>Login</w:t>
      </w:r>
      <w:r>
        <w:t xml:space="preserve"> or </w:t>
      </w:r>
      <w:r>
        <w:rPr>
          <w:b/>
        </w:rPr>
        <w:t>Register, this page can be accessed by all users.</w:t>
      </w:r>
    </w:p>
    <w:p w14:paraId="57F4E9D1" w14:textId="00DC39DD" w:rsidR="00314962" w:rsidRDefault="00314962" w:rsidP="00D507FF">
      <w:pPr>
        <w:pStyle w:val="ListParagraph"/>
        <w:spacing w:line="360" w:lineRule="auto"/>
        <w:ind w:firstLine="720"/>
        <w:jc w:val="both"/>
        <w:rPr>
          <w:b/>
        </w:rPr>
      </w:pPr>
      <w:r>
        <w:rPr>
          <w:bCs/>
        </w:rPr>
        <w:t xml:space="preserve">Logged in member will have extra button next to Search button, which is </w:t>
      </w:r>
      <w:r>
        <w:rPr>
          <w:b/>
        </w:rPr>
        <w:t>cart</w:t>
      </w:r>
      <w:r>
        <w:rPr>
          <w:bCs/>
        </w:rPr>
        <w:t xml:space="preserve"> and </w:t>
      </w:r>
      <w:r>
        <w:rPr>
          <w:b/>
        </w:rPr>
        <w:t xml:space="preserve">history </w:t>
      </w:r>
      <w:r>
        <w:rPr>
          <w:bCs/>
        </w:rPr>
        <w:t xml:space="preserve">and the logged in username. </w:t>
      </w:r>
      <w:r>
        <w:rPr>
          <w:b/>
        </w:rPr>
        <w:t>As for member, each product can be clicked to redirect into “Product’s Detail Page”.</w:t>
      </w:r>
    </w:p>
    <w:p w14:paraId="1BA487F6" w14:textId="0AC9439E" w:rsidR="007D3E2D" w:rsidRPr="007D3E2D" w:rsidRDefault="007D3E2D" w:rsidP="00D507FF">
      <w:pPr>
        <w:pStyle w:val="ListParagraph"/>
        <w:spacing w:line="360" w:lineRule="auto"/>
        <w:ind w:firstLine="720"/>
        <w:jc w:val="both"/>
        <w:rPr>
          <w:bCs/>
        </w:rPr>
      </w:pPr>
      <w:r>
        <w:rPr>
          <w:bCs/>
        </w:rPr>
        <w:t>Admin will have extra button in the profile dropdown to switch between the member view and admin view.</w:t>
      </w:r>
    </w:p>
    <w:p w14:paraId="7E479E2C" w14:textId="617F12E1" w:rsidR="00314962" w:rsidRDefault="00314962" w:rsidP="00D507FF">
      <w:pPr>
        <w:spacing w:after="200" w:line="276" w:lineRule="auto"/>
        <w:jc w:val="both"/>
        <w:rPr>
          <w:bCs/>
        </w:rPr>
      </w:pPr>
      <w:r>
        <w:rPr>
          <w:bCs/>
        </w:rPr>
        <w:br w:type="page"/>
      </w:r>
    </w:p>
    <w:p w14:paraId="758DD5C5" w14:textId="2BB5CD81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Product Detail</w:t>
      </w:r>
    </w:p>
    <w:p w14:paraId="7899A6BA" w14:textId="13A7248E" w:rsidR="00314962" w:rsidRDefault="00314962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E3208D9" wp14:editId="308A1538">
            <wp:extent cx="5486400" cy="2577626"/>
            <wp:effectExtent l="19050" t="19050" r="1905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17C0EA" w14:textId="5EBCE1FB" w:rsidR="00314962" w:rsidRDefault="00314962" w:rsidP="00D507FF">
      <w:pPr>
        <w:pStyle w:val="ListParagraph"/>
        <w:tabs>
          <w:tab w:val="left" w:pos="450"/>
        </w:tabs>
        <w:spacing w:line="360" w:lineRule="auto"/>
        <w:jc w:val="both"/>
      </w:pPr>
      <w:r>
        <w:tab/>
        <w:t xml:space="preserve">This page is accessible for </w:t>
      </w:r>
      <w:r>
        <w:rPr>
          <w:b/>
          <w:bCs/>
        </w:rPr>
        <w:t>member only</w:t>
      </w:r>
      <w:r>
        <w:t xml:space="preserve">. If guest trying to access this page, they will be redirected to </w:t>
      </w:r>
      <w:r>
        <w:rPr>
          <w:b/>
          <w:bCs/>
        </w:rPr>
        <w:t>Login Page</w:t>
      </w:r>
      <w:r>
        <w:t xml:space="preserve"> before access </w:t>
      </w:r>
      <w:r>
        <w:rPr>
          <w:b/>
          <w:bCs/>
        </w:rPr>
        <w:t>Product Detail Page</w:t>
      </w:r>
      <w:r>
        <w:t xml:space="preserve">. This page shows product’s detail based on product clicked. This page is also </w:t>
      </w:r>
      <w:r>
        <w:rPr>
          <w:b/>
        </w:rPr>
        <w:t>included with a search field</w:t>
      </w:r>
      <w:r>
        <w:t xml:space="preserve">, so </w:t>
      </w:r>
      <w:r w:rsidR="00D507FF">
        <w:t>users</w:t>
      </w:r>
      <w:r>
        <w:t xml:space="preserve"> can search $</w:t>
      </w:r>
      <w:proofErr w:type="spellStart"/>
      <w:r>
        <w:t>okopedia’s</w:t>
      </w:r>
      <w:proofErr w:type="spellEnd"/>
      <w:r>
        <w:t xml:space="preserve"> products </w:t>
      </w:r>
      <w:r>
        <w:rPr>
          <w:b/>
        </w:rPr>
        <w:t>by Product’s Name</w:t>
      </w:r>
      <w:r>
        <w:t xml:space="preserve">. </w:t>
      </w:r>
      <w:r>
        <w:rPr>
          <w:b/>
        </w:rPr>
        <w:t>This page displays Product’s image, name, price, and description.</w:t>
      </w:r>
    </w:p>
    <w:p w14:paraId="42893ED7" w14:textId="42DB1AF5" w:rsidR="00314962" w:rsidRDefault="00314962" w:rsidP="00D507FF">
      <w:pPr>
        <w:pStyle w:val="ListParagraph"/>
        <w:spacing w:line="360" w:lineRule="auto"/>
        <w:ind w:firstLine="720"/>
        <w:jc w:val="both"/>
      </w:pPr>
      <w:r>
        <w:rPr>
          <w:bCs/>
        </w:rPr>
        <w:t xml:space="preserve">In this page, there is </w:t>
      </w:r>
      <w:r>
        <w:rPr>
          <w:b/>
        </w:rPr>
        <w:t>add to cart button</w:t>
      </w:r>
      <w:r>
        <w:rPr>
          <w:bCs/>
        </w:rPr>
        <w:t xml:space="preserve"> that can be clicked and redirect to “</w:t>
      </w:r>
      <w:r>
        <w:rPr>
          <w:b/>
        </w:rPr>
        <w:t>add to cart page”</w:t>
      </w:r>
    </w:p>
    <w:p w14:paraId="45CA285E" w14:textId="0327F751" w:rsidR="00314962" w:rsidRDefault="00314962" w:rsidP="00D507FF">
      <w:pPr>
        <w:pStyle w:val="ListParagraph"/>
        <w:spacing w:line="360" w:lineRule="auto"/>
        <w:jc w:val="both"/>
      </w:pPr>
    </w:p>
    <w:p w14:paraId="234EB10D" w14:textId="0F363A2C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Add to Cart</w:t>
      </w:r>
    </w:p>
    <w:p w14:paraId="2E625140" w14:textId="25CFA996" w:rsidR="00D507FF" w:rsidRDefault="00D507F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2AA996A4" wp14:editId="6D8EC9BD">
            <wp:extent cx="5486400" cy="2577626"/>
            <wp:effectExtent l="19050" t="19050" r="1905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7F063E" w14:textId="236A22F2" w:rsid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  <w:r>
        <w:t xml:space="preserve">This page is accessible for </w:t>
      </w:r>
      <w:r>
        <w:rPr>
          <w:b/>
          <w:bCs/>
        </w:rPr>
        <w:t>member only</w:t>
      </w:r>
      <w:r>
        <w:t xml:space="preserve">. </w:t>
      </w:r>
      <w:r>
        <w:rPr>
          <w:bCs/>
        </w:rPr>
        <w:t xml:space="preserve">In this page, member can input </w:t>
      </w:r>
      <w:r>
        <w:rPr>
          <w:b/>
        </w:rPr>
        <w:t>quantity</w:t>
      </w:r>
      <w:r>
        <w:rPr>
          <w:bCs/>
        </w:rPr>
        <w:t xml:space="preserve"> of product they want to add into cart and click </w:t>
      </w:r>
      <w:r>
        <w:rPr>
          <w:b/>
        </w:rPr>
        <w:t>add to cart</w:t>
      </w:r>
      <w:r>
        <w:rPr>
          <w:bCs/>
        </w:rPr>
        <w:t xml:space="preserve"> </w:t>
      </w:r>
      <w:r>
        <w:rPr>
          <w:b/>
        </w:rPr>
        <w:t>button</w:t>
      </w:r>
      <w:r>
        <w:rPr>
          <w:bCs/>
        </w:rPr>
        <w:t xml:space="preserve">. Then, the product will be added </w:t>
      </w:r>
      <w:r>
        <w:rPr>
          <w:bCs/>
        </w:rPr>
        <w:lastRenderedPageBreak/>
        <w:t xml:space="preserve">to the cart and the cart counter will update. If members add a product that existed inside the cart, the quantity of the product in the cart will </w:t>
      </w:r>
      <w:r>
        <w:rPr>
          <w:b/>
        </w:rPr>
        <w:t>change</w:t>
      </w:r>
      <w:r>
        <w:rPr>
          <w:bCs/>
        </w:rPr>
        <w:t xml:space="preserve"> </w:t>
      </w:r>
      <w:r>
        <w:rPr>
          <w:b/>
        </w:rPr>
        <w:t>into the newest quantity inputted.</w:t>
      </w:r>
    </w:p>
    <w:p w14:paraId="39CB6C11" w14:textId="77777777" w:rsidR="00D507FF" w:rsidRP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</w:p>
    <w:p w14:paraId="71D1AAFE" w14:textId="25259392" w:rsidR="00D507FF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Cart</w:t>
      </w:r>
    </w:p>
    <w:p w14:paraId="36823D02" w14:textId="58431210" w:rsidR="00D507FF" w:rsidRDefault="00D507F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2018C95B" wp14:editId="52718E04">
            <wp:extent cx="5486400" cy="2577626"/>
            <wp:effectExtent l="19050" t="19050" r="1905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BA361" w14:textId="00C137B0" w:rsid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  <w:r w:rsidRPr="00D507FF">
        <w:rPr>
          <w:bCs/>
        </w:rPr>
        <w:t xml:space="preserve">This page is accessible for </w:t>
      </w:r>
      <w:r w:rsidRPr="00D507FF">
        <w:rPr>
          <w:b/>
        </w:rPr>
        <w:t>member only</w:t>
      </w:r>
      <w:r w:rsidRPr="00D507FF">
        <w:rPr>
          <w:bCs/>
        </w:rPr>
        <w:t xml:space="preserve">. This page displays all product that added to cart, and including their </w:t>
      </w:r>
      <w:r w:rsidRPr="00D507FF">
        <w:rPr>
          <w:b/>
        </w:rPr>
        <w:t>image</w:t>
      </w:r>
      <w:r w:rsidRPr="00D507FF">
        <w:rPr>
          <w:bCs/>
        </w:rPr>
        <w:t xml:space="preserve">, </w:t>
      </w:r>
      <w:r w:rsidRPr="00D507FF">
        <w:rPr>
          <w:b/>
        </w:rPr>
        <w:t>name</w:t>
      </w:r>
      <w:r w:rsidRPr="00D507FF">
        <w:rPr>
          <w:bCs/>
        </w:rPr>
        <w:t xml:space="preserve">, </w:t>
      </w:r>
      <w:r w:rsidRPr="00D507FF">
        <w:rPr>
          <w:b/>
        </w:rPr>
        <w:t>total price</w:t>
      </w:r>
      <w:r w:rsidRPr="00D507FF">
        <w:rPr>
          <w:bCs/>
        </w:rPr>
        <w:t xml:space="preserve">, </w:t>
      </w:r>
      <w:r w:rsidRPr="00D507FF">
        <w:rPr>
          <w:b/>
        </w:rPr>
        <w:t>quantity</w:t>
      </w:r>
      <w:r w:rsidRPr="00D507FF">
        <w:rPr>
          <w:bCs/>
        </w:rPr>
        <w:t xml:space="preserve">. In this page, member can </w:t>
      </w:r>
      <w:r w:rsidRPr="00D507FF">
        <w:rPr>
          <w:b/>
        </w:rPr>
        <w:t>delete</w:t>
      </w:r>
      <w:r w:rsidRPr="00D507FF">
        <w:rPr>
          <w:bCs/>
        </w:rPr>
        <w:t xml:space="preserve"> or </w:t>
      </w:r>
      <w:r w:rsidRPr="00D507FF">
        <w:rPr>
          <w:b/>
        </w:rPr>
        <w:t>edit</w:t>
      </w:r>
      <w:r w:rsidRPr="00D507FF">
        <w:rPr>
          <w:bCs/>
        </w:rPr>
        <w:t xml:space="preserve"> </w:t>
      </w:r>
      <w:r w:rsidRPr="00D507FF">
        <w:rPr>
          <w:b/>
        </w:rPr>
        <w:t>quantity</w:t>
      </w:r>
      <w:r w:rsidRPr="00D507FF">
        <w:rPr>
          <w:bCs/>
        </w:rPr>
        <w:t xml:space="preserve"> of their product in the cart or </w:t>
      </w:r>
      <w:r w:rsidRPr="00D507FF">
        <w:rPr>
          <w:b/>
        </w:rPr>
        <w:t>Checkout</w:t>
      </w:r>
      <w:r w:rsidRPr="00D507FF">
        <w:rPr>
          <w:bCs/>
        </w:rPr>
        <w:t xml:space="preserve"> the cart, </w:t>
      </w:r>
      <w:r w:rsidRPr="00D507FF">
        <w:rPr>
          <w:b/>
        </w:rPr>
        <w:t>validate</w:t>
      </w:r>
      <w:r w:rsidRPr="00D507FF">
        <w:rPr>
          <w:bCs/>
        </w:rPr>
        <w:t xml:space="preserve"> that Checkout button shown only when </w:t>
      </w:r>
      <w:r w:rsidRPr="00D507FF">
        <w:rPr>
          <w:b/>
        </w:rPr>
        <w:t>cart not empty</w:t>
      </w:r>
      <w:r w:rsidRPr="00D507FF">
        <w:rPr>
          <w:bCs/>
        </w:rPr>
        <w:t xml:space="preserve">. If member clicked </w:t>
      </w:r>
      <w:r w:rsidRPr="00D507FF">
        <w:rPr>
          <w:b/>
        </w:rPr>
        <w:t>checkout</w:t>
      </w:r>
      <w:r w:rsidRPr="00D507FF">
        <w:rPr>
          <w:bCs/>
        </w:rPr>
        <w:t xml:space="preserve"> button, it would </w:t>
      </w:r>
      <w:r w:rsidRPr="00D507FF">
        <w:rPr>
          <w:b/>
        </w:rPr>
        <w:t>clear</w:t>
      </w:r>
      <w:r w:rsidRPr="00D507FF">
        <w:rPr>
          <w:bCs/>
        </w:rPr>
        <w:t xml:space="preserve"> the cart, and </w:t>
      </w:r>
      <w:r w:rsidRPr="00D507FF">
        <w:rPr>
          <w:b/>
        </w:rPr>
        <w:t>add</w:t>
      </w:r>
      <w:r w:rsidRPr="00D507FF">
        <w:rPr>
          <w:bCs/>
        </w:rPr>
        <w:t xml:space="preserve"> a new </w:t>
      </w:r>
      <w:r w:rsidRPr="00D507FF">
        <w:rPr>
          <w:b/>
        </w:rPr>
        <w:t>transaction</w:t>
      </w:r>
      <w:r w:rsidRPr="00D507FF">
        <w:rPr>
          <w:bCs/>
        </w:rPr>
        <w:t xml:space="preserve"> in the </w:t>
      </w:r>
      <w:r w:rsidRPr="00D507FF">
        <w:rPr>
          <w:b/>
        </w:rPr>
        <w:t>“History Page”.</w:t>
      </w:r>
    </w:p>
    <w:p w14:paraId="0F8200EE" w14:textId="77777777" w:rsid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</w:p>
    <w:p w14:paraId="1997BB4D" w14:textId="096A6177" w:rsidR="00D507FF" w:rsidRDefault="00D507FF" w:rsidP="00D507FF">
      <w:pPr>
        <w:pStyle w:val="ListParagraph"/>
        <w:spacing w:line="360" w:lineRule="auto"/>
        <w:jc w:val="both"/>
        <w:rPr>
          <w:b/>
        </w:rPr>
      </w:pPr>
      <w:r>
        <w:rPr>
          <w:bCs/>
        </w:rPr>
        <w:t>(</w:t>
      </w:r>
      <w:r>
        <w:rPr>
          <w:b/>
        </w:rPr>
        <w:t>cart when empty)</w:t>
      </w:r>
    </w:p>
    <w:p w14:paraId="5129B748" w14:textId="14221DF3" w:rsidR="00D507FF" w:rsidRPr="00D507FF" w:rsidRDefault="00D507FF" w:rsidP="00D507FF">
      <w:pPr>
        <w:pStyle w:val="ListParagraph"/>
        <w:spacing w:line="360" w:lineRule="auto"/>
        <w:jc w:val="both"/>
        <w:rPr>
          <w:b/>
        </w:rPr>
      </w:pPr>
      <w:r>
        <w:rPr>
          <w:noProof/>
        </w:rPr>
        <w:drawing>
          <wp:inline distT="0" distB="0" distL="0" distR="0" wp14:anchorId="7BE3BA62" wp14:editId="38C5EC6E">
            <wp:extent cx="5486400" cy="2577626"/>
            <wp:effectExtent l="19050" t="19050" r="1905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58977" w14:textId="1C0C18FF" w:rsidR="00D507FF" w:rsidRDefault="00D507FF" w:rsidP="00D507FF">
      <w:pPr>
        <w:pStyle w:val="ListParagraph"/>
        <w:spacing w:line="360" w:lineRule="auto"/>
        <w:jc w:val="both"/>
      </w:pPr>
    </w:p>
    <w:p w14:paraId="1727AABB" w14:textId="77777777" w:rsidR="00D507FF" w:rsidRDefault="00D507FF" w:rsidP="00D507FF">
      <w:pPr>
        <w:pStyle w:val="ListParagraph"/>
        <w:spacing w:line="360" w:lineRule="auto"/>
        <w:jc w:val="both"/>
      </w:pPr>
    </w:p>
    <w:p w14:paraId="05340F5B" w14:textId="64E87AB0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History</w:t>
      </w:r>
    </w:p>
    <w:p w14:paraId="45B7A075" w14:textId="19C054C8" w:rsidR="00D507FF" w:rsidRDefault="00D507FF" w:rsidP="00D507FF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02813B86" wp14:editId="1ADDDE35">
            <wp:extent cx="5486400" cy="2577626"/>
            <wp:effectExtent l="19050" t="19050" r="19050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08499B" w14:textId="77777777" w:rsidR="00D507FF" w:rsidRDefault="00D507FF" w:rsidP="00D507FF">
      <w:pPr>
        <w:pStyle w:val="ListParagraph"/>
        <w:spacing w:line="360" w:lineRule="auto"/>
        <w:ind w:firstLine="720"/>
        <w:jc w:val="both"/>
        <w:rPr>
          <w:b/>
        </w:rPr>
      </w:pPr>
      <w:r>
        <w:rPr>
          <w:bCs/>
        </w:rPr>
        <w:t xml:space="preserve">History page can be access by clicking </w:t>
      </w:r>
      <w:r>
        <w:rPr>
          <w:b/>
        </w:rPr>
        <w:t>history</w:t>
      </w:r>
      <w:r>
        <w:rPr>
          <w:bCs/>
        </w:rPr>
        <w:t xml:space="preserve"> button beside cart, and only accessible for member. This page </w:t>
      </w:r>
      <w:r>
        <w:rPr>
          <w:b/>
        </w:rPr>
        <w:t>displays all transaction date of current logged member</w:t>
      </w:r>
      <w:r>
        <w:rPr>
          <w:bCs/>
        </w:rPr>
        <w:t xml:space="preserve">. Every transaction can be clicked and redirect to </w:t>
      </w:r>
      <w:r>
        <w:rPr>
          <w:b/>
        </w:rPr>
        <w:t>“Detail Transaction Page”</w:t>
      </w:r>
    </w:p>
    <w:p w14:paraId="54E6D012" w14:textId="77777777" w:rsidR="00D507FF" w:rsidRDefault="00D507FF" w:rsidP="00D507FF">
      <w:pPr>
        <w:pStyle w:val="ListParagraph"/>
        <w:spacing w:line="360" w:lineRule="auto"/>
        <w:jc w:val="both"/>
      </w:pPr>
    </w:p>
    <w:p w14:paraId="223F67C1" w14:textId="492737D2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Detail Transaction</w:t>
      </w:r>
    </w:p>
    <w:p w14:paraId="00953F0C" w14:textId="419ABAEA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68016BE9" wp14:editId="55702003">
            <wp:extent cx="5486400" cy="2577626"/>
            <wp:effectExtent l="19050" t="19050" r="19050" b="133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7BFD68" w14:textId="77777777" w:rsidR="007D3E2D" w:rsidRPr="007D3E2D" w:rsidRDefault="007D3E2D" w:rsidP="007D3E2D">
      <w:pPr>
        <w:spacing w:line="360" w:lineRule="auto"/>
        <w:ind w:left="720" w:firstLine="720"/>
        <w:jc w:val="both"/>
        <w:rPr>
          <w:b/>
        </w:rPr>
      </w:pPr>
      <w:r w:rsidRPr="007D3E2D">
        <w:rPr>
          <w:bCs/>
        </w:rPr>
        <w:t xml:space="preserve">Detail transaction page displays all product bought in a transaction selected from History page. Every transaction detail must display </w:t>
      </w:r>
      <w:r w:rsidRPr="007D3E2D">
        <w:rPr>
          <w:b/>
        </w:rPr>
        <w:t>product</w:t>
      </w:r>
      <w:r w:rsidRPr="007D3E2D">
        <w:rPr>
          <w:bCs/>
        </w:rPr>
        <w:t xml:space="preserve"> </w:t>
      </w:r>
      <w:r w:rsidRPr="007D3E2D">
        <w:rPr>
          <w:b/>
        </w:rPr>
        <w:t>image, name, total price, and quantity.</w:t>
      </w:r>
    </w:p>
    <w:p w14:paraId="0AC60657" w14:textId="4988FFE3" w:rsidR="00D507FF" w:rsidRDefault="00D507FF" w:rsidP="00D507FF">
      <w:pPr>
        <w:pStyle w:val="ListParagraph"/>
        <w:spacing w:line="360" w:lineRule="auto"/>
        <w:jc w:val="both"/>
      </w:pPr>
    </w:p>
    <w:p w14:paraId="27CD776A" w14:textId="106AF015" w:rsidR="007D3E2D" w:rsidRDefault="007D3E2D">
      <w:pPr>
        <w:spacing w:after="200" w:line="276" w:lineRule="auto"/>
      </w:pPr>
      <w:r>
        <w:br w:type="page"/>
      </w:r>
    </w:p>
    <w:p w14:paraId="1C2B1D59" w14:textId="697C0CC5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Add Product</w:t>
      </w:r>
    </w:p>
    <w:p w14:paraId="5702D002" w14:textId="48FAE9FE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5CEF8D8A" wp14:editId="2FA70048">
            <wp:extent cx="5486400" cy="2577626"/>
            <wp:effectExtent l="19050" t="19050" r="19050" b="133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476E2C" w14:textId="1FDAE4E7" w:rsidR="007D3E2D" w:rsidRDefault="007D3E2D" w:rsidP="007D3E2D">
      <w:pPr>
        <w:pStyle w:val="ListParagraph"/>
        <w:spacing w:line="360" w:lineRule="auto"/>
        <w:ind w:firstLine="720"/>
        <w:jc w:val="both"/>
      </w:pPr>
      <w:r>
        <w:t xml:space="preserve">This page is only accessible for Admin. </w:t>
      </w:r>
      <w:r>
        <w:rPr>
          <w:bCs/>
        </w:rPr>
        <w:t xml:space="preserve">In this page, Admin can </w:t>
      </w:r>
      <w:r>
        <w:rPr>
          <w:b/>
        </w:rPr>
        <w:t>add</w:t>
      </w:r>
      <w:r>
        <w:rPr>
          <w:bCs/>
        </w:rPr>
        <w:t xml:space="preserve"> new product.</w:t>
      </w:r>
      <w:r>
        <w:t xml:space="preserve"> This page can be access when </w:t>
      </w:r>
      <w:r>
        <w:rPr>
          <w:b/>
        </w:rPr>
        <w:t>Admin</w:t>
      </w:r>
      <w:r>
        <w:t xml:space="preserve"> choose “Add Product” Button.</w:t>
      </w:r>
    </w:p>
    <w:p w14:paraId="04F46A0E" w14:textId="32CDDFD3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List Product</w:t>
      </w:r>
    </w:p>
    <w:p w14:paraId="1F106DA2" w14:textId="20CFB019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5AA3748A" wp14:editId="1B06D2AF">
            <wp:extent cx="5486400" cy="3020266"/>
            <wp:effectExtent l="19050" t="19050" r="19050" b="279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20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0A6F1" w14:textId="6FCD4CDA" w:rsidR="007D3E2D" w:rsidRDefault="007D3E2D" w:rsidP="007D3E2D">
      <w:pPr>
        <w:pStyle w:val="ListParagraph"/>
        <w:spacing w:line="360" w:lineRule="auto"/>
        <w:ind w:firstLine="720"/>
        <w:jc w:val="both"/>
      </w:pPr>
      <w:r>
        <w:t xml:space="preserve">This page allows Admin to see all products. This page can be access when </w:t>
      </w:r>
      <w:r w:rsidRPr="007D3E2D">
        <w:rPr>
          <w:b/>
        </w:rPr>
        <w:t>Admin</w:t>
      </w:r>
      <w:r>
        <w:t xml:space="preserve"> choose “List Product” Button. There is also a “</w:t>
      </w:r>
      <w:r w:rsidRPr="007D3E2D">
        <w:rPr>
          <w:b/>
        </w:rPr>
        <w:t>Delete</w:t>
      </w:r>
      <w:r>
        <w:t xml:space="preserve">” button in each product to delete the product. This page displays all product </w:t>
      </w:r>
      <w:r w:rsidRPr="007D3E2D">
        <w:rPr>
          <w:b/>
          <w:bCs/>
        </w:rPr>
        <w:t>image, name, price, description.</w:t>
      </w:r>
      <w:r>
        <w:t xml:space="preserve"> </w:t>
      </w:r>
    </w:p>
    <w:p w14:paraId="320A39C3" w14:textId="4D56BD57" w:rsidR="007D3E2D" w:rsidRDefault="007D3E2D" w:rsidP="007D3E2D">
      <w:pPr>
        <w:pStyle w:val="ListParagraph"/>
        <w:spacing w:line="360" w:lineRule="auto"/>
        <w:ind w:firstLine="720"/>
        <w:jc w:val="both"/>
      </w:pPr>
    </w:p>
    <w:p w14:paraId="13AA81BC" w14:textId="0F3FB595" w:rsidR="007D3E2D" w:rsidRDefault="007D3E2D">
      <w:pPr>
        <w:spacing w:after="200" w:line="276" w:lineRule="auto"/>
      </w:pPr>
      <w:r>
        <w:br w:type="page"/>
      </w:r>
    </w:p>
    <w:p w14:paraId="4110A82A" w14:textId="48EBF061" w:rsidR="003E55A6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lastRenderedPageBreak/>
        <w:t>Add Category</w:t>
      </w:r>
    </w:p>
    <w:p w14:paraId="1E71861E" w14:textId="6D0442DE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57862766" wp14:editId="45089361">
            <wp:extent cx="5486400" cy="2577626"/>
            <wp:effectExtent l="19050" t="19050" r="19050" b="133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7A8801" w14:textId="750AD04B" w:rsidR="007D3E2D" w:rsidRDefault="007D3E2D" w:rsidP="007D3E2D">
      <w:pPr>
        <w:pStyle w:val="ListParagraph"/>
        <w:spacing w:line="360" w:lineRule="auto"/>
        <w:ind w:firstLine="720"/>
        <w:jc w:val="both"/>
      </w:pPr>
      <w:r>
        <w:t xml:space="preserve">This page will allow </w:t>
      </w:r>
      <w:r w:rsidRPr="007D3E2D">
        <w:rPr>
          <w:b/>
        </w:rPr>
        <w:t>Admin</w:t>
      </w:r>
      <w:r>
        <w:t xml:space="preserve"> to add new product category, this page can be access when </w:t>
      </w:r>
      <w:r w:rsidRPr="007D3E2D">
        <w:rPr>
          <w:b/>
        </w:rPr>
        <w:t>Admin</w:t>
      </w:r>
      <w:r>
        <w:t xml:space="preserve"> choose “Add Category” Button. </w:t>
      </w:r>
    </w:p>
    <w:p w14:paraId="3AE5C834" w14:textId="77777777" w:rsidR="007D3E2D" w:rsidRDefault="007D3E2D" w:rsidP="007D3E2D">
      <w:pPr>
        <w:spacing w:line="360" w:lineRule="auto"/>
        <w:jc w:val="both"/>
      </w:pPr>
    </w:p>
    <w:p w14:paraId="0B8F3D4A" w14:textId="11903EF8" w:rsidR="002F11B8" w:rsidRDefault="003E55A6" w:rsidP="00D507FF">
      <w:pPr>
        <w:pStyle w:val="ListParagraph"/>
        <w:numPr>
          <w:ilvl w:val="0"/>
          <w:numId w:val="20"/>
        </w:numPr>
        <w:spacing w:line="360" w:lineRule="auto"/>
        <w:jc w:val="both"/>
      </w:pPr>
      <w:r>
        <w:t>List Category</w:t>
      </w:r>
    </w:p>
    <w:p w14:paraId="65CC660A" w14:textId="7A102E60" w:rsidR="007D3E2D" w:rsidRDefault="007D3E2D" w:rsidP="007D3E2D">
      <w:pPr>
        <w:pStyle w:val="ListParagraph"/>
        <w:spacing w:line="360" w:lineRule="auto"/>
        <w:jc w:val="both"/>
      </w:pPr>
      <w:r>
        <w:rPr>
          <w:noProof/>
        </w:rPr>
        <w:drawing>
          <wp:inline distT="0" distB="0" distL="0" distR="0" wp14:anchorId="4A4E7EF6" wp14:editId="4D7DF79C">
            <wp:extent cx="5486400" cy="2577626"/>
            <wp:effectExtent l="19050" t="19050" r="19050" b="133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7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D9585" w14:textId="77777777" w:rsidR="007D3E2D" w:rsidRDefault="007D3E2D" w:rsidP="007D3E2D">
      <w:pPr>
        <w:pStyle w:val="ListParagraph"/>
        <w:spacing w:line="360" w:lineRule="auto"/>
        <w:jc w:val="both"/>
        <w:rPr>
          <w:b/>
          <w:bCs/>
        </w:rPr>
      </w:pPr>
    </w:p>
    <w:p w14:paraId="7A97EC3C" w14:textId="77777777" w:rsidR="007D3E2D" w:rsidRDefault="007D3E2D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59D010D5" w14:textId="203DB6BB" w:rsidR="007D3E2D" w:rsidRDefault="007D3E2D" w:rsidP="007D3E2D">
      <w:pPr>
        <w:pStyle w:val="ListParagraph"/>
        <w:spacing w:line="360" w:lineRule="auto"/>
        <w:jc w:val="both"/>
        <w:rPr>
          <w:b/>
          <w:bCs/>
        </w:rPr>
      </w:pPr>
      <w:r>
        <w:rPr>
          <w:b/>
          <w:bCs/>
        </w:rPr>
        <w:lastRenderedPageBreak/>
        <w:t>(when “handphone” category is clicked)</w:t>
      </w:r>
    </w:p>
    <w:p w14:paraId="5CFC1EE6" w14:textId="012CF276" w:rsidR="007D3E2D" w:rsidRPr="007D3E2D" w:rsidRDefault="007D3E2D" w:rsidP="007D3E2D">
      <w:pPr>
        <w:pStyle w:val="ListParagraph"/>
        <w:spacing w:line="360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345E5BC7" wp14:editId="0F8A2535">
            <wp:extent cx="5486400" cy="2722954"/>
            <wp:effectExtent l="19050" t="19050" r="19050" b="203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22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40B367" w14:textId="77777777" w:rsidR="007D3E2D" w:rsidRDefault="007D3E2D" w:rsidP="007D3E2D">
      <w:pPr>
        <w:pStyle w:val="ListParagraph"/>
        <w:spacing w:line="360" w:lineRule="auto"/>
        <w:ind w:firstLine="720"/>
        <w:jc w:val="both"/>
      </w:pPr>
      <w:r>
        <w:t>This page allows</w:t>
      </w:r>
      <w:r w:rsidRPr="007D3E2D">
        <w:rPr>
          <w:b/>
          <w:bCs/>
        </w:rPr>
        <w:t xml:space="preserve"> Admin </w:t>
      </w:r>
      <w:r>
        <w:t xml:space="preserve">to view all the product category. And each category can be clicked and show </w:t>
      </w:r>
      <w:r w:rsidRPr="007D3E2D">
        <w:rPr>
          <w:b/>
          <w:bCs/>
        </w:rPr>
        <w:t>product</w:t>
      </w:r>
      <w:r>
        <w:t xml:space="preserve"> by </w:t>
      </w:r>
      <w:r w:rsidRPr="007D3E2D">
        <w:rPr>
          <w:b/>
          <w:bCs/>
        </w:rPr>
        <w:t>category</w:t>
      </w:r>
      <w:r>
        <w:t xml:space="preserve"> clicked. Product information that must be displayed are </w:t>
      </w:r>
      <w:r w:rsidRPr="007D3E2D">
        <w:rPr>
          <w:b/>
          <w:bCs/>
        </w:rPr>
        <w:t>product id, product image, product name, product price, and product description</w:t>
      </w:r>
      <w:r>
        <w:t>.</w:t>
      </w:r>
    </w:p>
    <w:p w14:paraId="327BFC61" w14:textId="77777777" w:rsidR="007D3E2D" w:rsidRPr="00682E72" w:rsidRDefault="007D3E2D" w:rsidP="007D3E2D">
      <w:pPr>
        <w:pStyle w:val="ListParagraph"/>
        <w:spacing w:line="360" w:lineRule="auto"/>
        <w:jc w:val="both"/>
      </w:pPr>
    </w:p>
    <w:p w14:paraId="175CEEB2" w14:textId="7FC0DC62" w:rsidR="009F37DD" w:rsidRPr="00682E72" w:rsidRDefault="009F37DD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FDD20CA" w14:textId="04E5F0AE" w:rsidR="00842715" w:rsidRDefault="00DB1A62" w:rsidP="00D507F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5" w:history="1">
        <w:r w:rsidR="00787F96" w:rsidRPr="0053555F">
          <w:rPr>
            <w:rStyle w:val="Hyperlink"/>
          </w:rPr>
          <w:t>https://tekno.kompas.com/read/2020/03/27/11530057/macbook-pro-16-inci-resmi-dijual-di-indonesia-harga-rp-36-juta</w:t>
        </w:r>
      </w:hyperlink>
    </w:p>
    <w:p w14:paraId="70489A83" w14:textId="110CB8F8" w:rsidR="00787F96" w:rsidRDefault="00DB1A62" w:rsidP="00D507F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6" w:history="1">
        <w:r w:rsidR="00787F96" w:rsidRPr="0053555F">
          <w:rPr>
            <w:rStyle w:val="Hyperlink"/>
          </w:rPr>
          <w:t>https://www.movertix.com/en/samsung-galaxy-s20-ultra-5g-cosmic-black-128gb-and-12gb-ram-sm-g988b.html</w:t>
        </w:r>
      </w:hyperlink>
    </w:p>
    <w:p w14:paraId="23DCBE94" w14:textId="2DCDD308" w:rsidR="00787F96" w:rsidRDefault="00DB1A62" w:rsidP="00D507F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7" w:history="1">
        <w:r w:rsidR="00787F96" w:rsidRPr="0053555F">
          <w:rPr>
            <w:rStyle w:val="Hyperlink"/>
          </w:rPr>
          <w:t>https://shopee.co.id/Xiaomi-Mi-TV-55-inch-4K-Android-9.0-smart-TV-Mi-55-UHK-SELAIN-BANDUNG-i.94409671.7926408833</w:t>
        </w:r>
      </w:hyperlink>
    </w:p>
    <w:p w14:paraId="05D77AEF" w14:textId="65C467B2" w:rsidR="00787F96" w:rsidRDefault="00DB1A62" w:rsidP="00D507FF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8" w:history="1">
        <w:r w:rsidR="00787F96" w:rsidRPr="0053555F">
          <w:rPr>
            <w:rStyle w:val="Hyperlink"/>
          </w:rPr>
          <w:t>https://www.bhinneka.com/apple-iphone-11-pro-max-64gb-gold-sku3328750844</w:t>
        </w:r>
      </w:hyperlink>
    </w:p>
    <w:p w14:paraId="181DA48F" w14:textId="386DAA35" w:rsidR="002F11B8" w:rsidRPr="00682E72" w:rsidRDefault="00DB1A62" w:rsidP="00787F96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29" w:history="1">
        <w:r w:rsidR="00787F96" w:rsidRPr="0053555F">
          <w:rPr>
            <w:rStyle w:val="Hyperlink"/>
          </w:rPr>
          <w:t>https://www.jakartanotebook.com/zealot-portable-bluetooth-speaker-heavy-bass-s30-black#</w:t>
        </w:r>
      </w:hyperlink>
    </w:p>
    <w:p w14:paraId="707473ED" w14:textId="30A4BEE6" w:rsidR="00682E72" w:rsidRPr="00682E72" w:rsidRDefault="00682E72" w:rsidP="00D507FF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4BB440F" w:rsidR="002F5E84" w:rsidRDefault="003E55A6" w:rsidP="00D507FF">
      <w:pPr>
        <w:pStyle w:val="ListParagraph"/>
        <w:numPr>
          <w:ilvl w:val="0"/>
          <w:numId w:val="22"/>
        </w:numPr>
        <w:spacing w:line="360" w:lineRule="auto"/>
        <w:jc w:val="both"/>
      </w:pPr>
      <w:r>
        <w:t>2201781520</w:t>
      </w:r>
      <w:r w:rsidR="00A81038">
        <w:t xml:space="preserve"> – </w:t>
      </w:r>
      <w:r>
        <w:t>Muhammad Hanif Kusuma</w:t>
      </w:r>
    </w:p>
    <w:p w14:paraId="26DF70A3" w14:textId="2CCA25DD" w:rsidR="00842715" w:rsidRPr="00682E72" w:rsidRDefault="001820BF" w:rsidP="00D507FF">
      <w:pPr>
        <w:pStyle w:val="ListParagraph"/>
        <w:numPr>
          <w:ilvl w:val="0"/>
          <w:numId w:val="22"/>
        </w:numPr>
        <w:spacing w:line="360" w:lineRule="auto"/>
        <w:jc w:val="both"/>
      </w:pPr>
      <w:r w:rsidRPr="001820BF">
        <w:t>2201767604</w:t>
      </w:r>
      <w:r w:rsidR="002F5E84">
        <w:t xml:space="preserve"> – </w:t>
      </w:r>
      <w:proofErr w:type="spellStart"/>
      <w:r>
        <w:t>Reyhan</w:t>
      </w:r>
      <w:proofErr w:type="spellEnd"/>
      <w:r>
        <w:t xml:space="preserve"> </w:t>
      </w:r>
      <w:proofErr w:type="spellStart"/>
      <w:r>
        <w:t>Widjaja</w:t>
      </w:r>
      <w:proofErr w:type="spellEnd"/>
    </w:p>
    <w:sectPr w:rsidR="00842715" w:rsidRPr="00682E72" w:rsidSect="00DF2179">
      <w:headerReference w:type="default" r:id="rId30"/>
      <w:footerReference w:type="default" r:id="rId31"/>
      <w:headerReference w:type="first" r:id="rId32"/>
      <w:footerReference w:type="first" r:id="rId3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8E2055" w14:textId="77777777" w:rsidR="00DB1A62" w:rsidRDefault="00DB1A62" w:rsidP="00273E4A">
      <w:r>
        <w:separator/>
      </w:r>
    </w:p>
  </w:endnote>
  <w:endnote w:type="continuationSeparator" w:id="0">
    <w:p w14:paraId="276FDA3E" w14:textId="77777777" w:rsidR="00DB1A62" w:rsidRDefault="00DB1A6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5877C7" w14:textId="77777777" w:rsidR="00DB1A62" w:rsidRDefault="00DB1A62" w:rsidP="00273E4A">
      <w:r>
        <w:separator/>
      </w:r>
    </w:p>
  </w:footnote>
  <w:footnote w:type="continuationSeparator" w:id="0">
    <w:p w14:paraId="6B961E97" w14:textId="77777777" w:rsidR="00DB1A62" w:rsidRDefault="00DB1A6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0BF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103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14962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55A6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A7FA0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87F96"/>
    <w:rsid w:val="007955AD"/>
    <w:rsid w:val="0079595C"/>
    <w:rsid w:val="007A3C87"/>
    <w:rsid w:val="007A461F"/>
    <w:rsid w:val="007A51D7"/>
    <w:rsid w:val="007B5A6A"/>
    <w:rsid w:val="007C0E92"/>
    <w:rsid w:val="007C1C37"/>
    <w:rsid w:val="007D3E2D"/>
    <w:rsid w:val="007D51E0"/>
    <w:rsid w:val="007D7A5F"/>
    <w:rsid w:val="007E0EE7"/>
    <w:rsid w:val="007F1C62"/>
    <w:rsid w:val="007F41CD"/>
    <w:rsid w:val="007F5ABC"/>
    <w:rsid w:val="00800818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4F34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07FF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B1A62"/>
    <w:rsid w:val="00DB677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87F9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7F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9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movertix.com/en/samsung-galaxy-s20-ultra-5g-cosmic-black-128gb-and-12gb-ram-sm-g988b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ekno.kompas.com/read/2020/03/27/11530057/macbook-pro-16-inci-resmi-dijual-di-indonesia-harga-rp-36-juta" TargetMode="External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jakartanotebook.com/zealot-portable-bluetooth-speaker-heavy-bass-s30-blac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bhinneka.com/apple-iphone-11-pro-max-64gb-gold-sku3328750844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shopee.co.id/Xiaomi-Mi-TV-55-inch-4K-Android-9.0-smart-TV-Mi-55-UHK-SELAIN-BANDUNG-i.94409671.7926408833" TargetMode="External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</TotalTime>
  <Pages>9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HANIF KUSUMA</cp:lastModifiedBy>
  <cp:revision>3</cp:revision>
  <dcterms:created xsi:type="dcterms:W3CDTF">2020-12-17T05:00:00Z</dcterms:created>
  <dcterms:modified xsi:type="dcterms:W3CDTF">2020-12-17T05:14:00Z</dcterms:modified>
</cp:coreProperties>
</file>